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79031" w14:textId="4192B596" w:rsidR="00754729" w:rsidRPr="005E1E0E" w:rsidRDefault="005701EC" w:rsidP="005701EC">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sz w:val="20"/>
          <w:szCs w:val="20"/>
          <w:lang w:eastAsia="en-GB"/>
        </w:rPr>
        <w:t>Arden Medical Centre M89030</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6B09679" w:rsidR="00E37206" w:rsidRPr="005E1E0E" w:rsidRDefault="005701EC" w:rsidP="00E37206">
      <w:pPr>
        <w:widowControl w:val="0"/>
        <w:spacing w:after="280"/>
        <w:rPr>
          <w:rFonts w:ascii="Arial" w:hAnsi="Arial" w:cs="Arial"/>
          <w:sz w:val="20"/>
          <w:szCs w:val="20"/>
        </w:rPr>
      </w:pPr>
      <w:r>
        <w:rPr>
          <w:rFonts w:ascii="Arial" w:hAnsi="Arial" w:cs="Arial"/>
          <w:b/>
          <w:sz w:val="20"/>
          <w:szCs w:val="20"/>
        </w:rPr>
        <w:t xml:space="preserve">Arden Medical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693F2BEB" w14:textId="77777777" w:rsidR="00A90EFC" w:rsidRPr="00A73EFC" w:rsidRDefault="00A90EFC" w:rsidP="00A90EFC">
      <w:pPr>
        <w:rPr>
          <w:rFonts w:ascii="Arial" w:hAnsi="Arial" w:cs="Arial"/>
          <w:b/>
          <w:bCs/>
          <w:color w:val="000000" w:themeColor="text1"/>
        </w:rPr>
      </w:pPr>
      <w:r w:rsidRPr="00A73EFC">
        <w:rPr>
          <w:rFonts w:ascii="Arial" w:hAnsi="Arial" w:cs="Arial"/>
          <w:b/>
          <w:bCs/>
          <w:color w:val="000000" w:themeColor="text1"/>
        </w:rPr>
        <w:t>GP Connect System and Data Sharing</w:t>
      </w:r>
    </w:p>
    <w:p w14:paraId="3784CA96" w14:textId="318EE13A" w:rsidR="00A90EFC" w:rsidRPr="00A73EFC" w:rsidRDefault="005701EC" w:rsidP="00A90EFC">
      <w:pPr>
        <w:pStyle w:val="nhsd-t-body"/>
        <w:rPr>
          <w:rFonts w:ascii="Arial" w:hAnsi="Arial" w:cs="Arial"/>
          <w:color w:val="000000" w:themeColor="text1"/>
          <w:sz w:val="22"/>
          <w:szCs w:val="22"/>
        </w:rPr>
      </w:pPr>
      <w:r>
        <w:rPr>
          <w:rFonts w:ascii="Arial" w:hAnsi="Arial" w:cs="Arial"/>
          <w:b/>
          <w:color w:val="000000" w:themeColor="text1"/>
          <w:sz w:val="22"/>
          <w:szCs w:val="22"/>
        </w:rPr>
        <w:t>Arden Medical Centre</w:t>
      </w:r>
      <w:bookmarkStart w:id="3" w:name="_GoBack"/>
      <w:bookmarkEnd w:id="3"/>
      <w:r w:rsidR="00A90EFC"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7C5CABC3" w14:textId="77777777" w:rsidR="00A90EFC" w:rsidRPr="00A73EFC" w:rsidRDefault="00A90EFC" w:rsidP="00A90EFC">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0A365ECA" w14:textId="77777777" w:rsidR="00A90EFC" w:rsidRPr="00A73EFC" w:rsidRDefault="00A90EFC" w:rsidP="00A90EFC">
      <w:pPr>
        <w:rPr>
          <w:rFonts w:ascii="Arial" w:hAnsi="Arial" w:cs="Arial"/>
          <w:color w:val="000000" w:themeColor="text1"/>
        </w:rPr>
      </w:pPr>
    </w:p>
    <w:p w14:paraId="62DF241A" w14:textId="77777777" w:rsidR="00A90EFC" w:rsidRPr="00A73EFC" w:rsidRDefault="00A90EFC" w:rsidP="00A90EFC">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2578E68B" w14:textId="77777777" w:rsidR="00A90EFC" w:rsidRPr="00A73EFC" w:rsidRDefault="00A90EFC" w:rsidP="00A90EFC">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A3127F5" w14:textId="77777777" w:rsidR="00A90EFC" w:rsidRPr="00A73EFC" w:rsidRDefault="00A90EFC" w:rsidP="00A90EFC">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3AD6A417" w14:textId="77777777" w:rsidR="00A90EFC" w:rsidRPr="00A73EFC" w:rsidRDefault="00A90EFC" w:rsidP="00A90EFC">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5761E823" w14:textId="77777777" w:rsidR="00A90EFC" w:rsidRPr="00A73EFC" w:rsidRDefault="00A90EFC" w:rsidP="00A90EFC">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62136220" w14:textId="77777777" w:rsidR="00A90EFC" w:rsidRPr="00A73EFC" w:rsidRDefault="00A90EFC" w:rsidP="00A90EFC">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CA8568B" w14:textId="77777777" w:rsidR="00A90EFC" w:rsidRPr="00A73EFC" w:rsidRDefault="00A90EFC" w:rsidP="00A90EFC">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010CE213" w14:textId="77777777" w:rsidR="00A90EFC" w:rsidRPr="00A73EFC" w:rsidRDefault="00A90EFC" w:rsidP="00A90EFC">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6649A2A1"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1F0EF61"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031C28F8"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A5C6591"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75B163B6"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314B2D83"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2C1DBFC0"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0C51F555"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3F3D636B"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11BD9C9"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147ECCAA"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5F7E44A9"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A1CFC5C"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50A1DA8"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40206D67" w14:textId="77777777" w:rsidR="00A90EFC" w:rsidRPr="00A73EFC" w:rsidRDefault="00A90EFC" w:rsidP="00A90EFC">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3711EB2D" w14:textId="77777777" w:rsidR="00A90EFC" w:rsidRPr="00A73EFC" w:rsidRDefault="00A90EFC" w:rsidP="00A90EFC">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4577E042"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22E325AF" w14:textId="77777777" w:rsidR="00A90EFC" w:rsidRPr="00A73EFC" w:rsidRDefault="00A90EFC" w:rsidP="00A90EFC">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7F297F04"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75FAB17D"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2D77FE20"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6F5CD2E3"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7133052"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6319C53"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0846CA29"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1EC64E9A"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38C23D44" w14:textId="77777777" w:rsidR="00A90EFC" w:rsidRPr="00A73EFC" w:rsidRDefault="00A90EFC" w:rsidP="00A90EFC">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0EB532F2" w14:textId="77777777" w:rsidR="00A90EFC" w:rsidRPr="00A73EFC" w:rsidRDefault="00A90EFC" w:rsidP="00A90EFC">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58702E34" w14:textId="77777777" w:rsidR="00A90EFC" w:rsidRPr="00A73EFC" w:rsidRDefault="00A90EFC" w:rsidP="00A90EFC">
      <w:pPr>
        <w:ind w:left="720"/>
        <w:rPr>
          <w:rFonts w:ascii="Arial" w:eastAsia="Times New Roman" w:hAnsi="Arial" w:cs="Arial"/>
          <w:color w:val="000000" w:themeColor="text1"/>
          <w:lang w:eastAsia="en-GB"/>
        </w:rPr>
      </w:pPr>
    </w:p>
    <w:p w14:paraId="152A53B2" w14:textId="01BB6BFA" w:rsidR="00A90EFC" w:rsidRPr="00A73EFC" w:rsidRDefault="00A90EFC" w:rsidP="00A90EFC">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13D9953B" w14:textId="77777777" w:rsidR="00A90EFC" w:rsidRPr="00A73EFC" w:rsidRDefault="00A90EFC" w:rsidP="00A90EFC">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1D3EA970" w14:textId="77777777" w:rsidR="00A90EFC" w:rsidRPr="00A73EFC" w:rsidRDefault="00A90EFC" w:rsidP="00A90EFC">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07F6FF96" w14:textId="77777777" w:rsidR="00A90EFC" w:rsidRDefault="00A90EFC" w:rsidP="00A90EFC">
      <w:pPr>
        <w:rPr>
          <w:rFonts w:ascii="Arial" w:eastAsia="Times New Roman" w:hAnsi="Arial" w:cs="Arial"/>
          <w:color w:val="000000" w:themeColor="text1"/>
          <w:lang w:eastAsia="en-GB"/>
        </w:rPr>
      </w:pPr>
    </w:p>
    <w:p w14:paraId="7D09E1E9" w14:textId="77777777" w:rsidR="00A90EFC" w:rsidRPr="00A73EFC" w:rsidRDefault="00A90EFC" w:rsidP="00A90EFC">
      <w:pPr>
        <w:rPr>
          <w:rFonts w:ascii="Arial" w:eastAsia="Times New Roman" w:hAnsi="Arial" w:cs="Arial"/>
          <w:color w:val="000000" w:themeColor="text1"/>
          <w:lang w:eastAsia="en-GB"/>
        </w:rPr>
      </w:pPr>
    </w:p>
    <w:p w14:paraId="29B7E56D" w14:textId="77777777" w:rsidR="00A90EFC" w:rsidRPr="00A73EFC" w:rsidRDefault="00A90EFC" w:rsidP="00A90EFC">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0EE94877" w14:textId="77777777" w:rsidR="00A90EFC" w:rsidRPr="00A73EFC" w:rsidRDefault="00A90EFC" w:rsidP="00A90EFC">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268DA3BF" w14:textId="77777777" w:rsidR="00A90EFC" w:rsidRPr="00A73EFC" w:rsidRDefault="00A90EFC" w:rsidP="00A90EFC">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47455825" w14:textId="4145B35A" w:rsidR="00C07129" w:rsidRDefault="003A3C73" w:rsidP="00A90EFC">
      <w:pPr>
        <w:widowControl w:val="0"/>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w:t>
      </w:r>
      <w:r w:rsidR="00A90EFC">
        <w:rPr>
          <w:rFonts w:ascii="Arial" w:hAnsi="Arial" w:cs="Arial"/>
          <w:sz w:val="20"/>
          <w:szCs w:val="20"/>
        </w:rPr>
        <w:t>.</w:t>
      </w:r>
    </w:p>
    <w:p w14:paraId="55D125F2" w14:textId="77777777" w:rsidR="008E7D44" w:rsidRPr="00553D6F" w:rsidRDefault="008E7D44" w:rsidP="008E7D44">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53A99067" w14:textId="77777777" w:rsidR="008E7D44" w:rsidRPr="00553D6F" w:rsidRDefault="008E7D44" w:rsidP="008E7D44">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B1590F1" w14:textId="77777777" w:rsidR="008E7D44" w:rsidRPr="00553D6F" w:rsidRDefault="008E7D44" w:rsidP="008E7D44">
      <w:pPr>
        <w:rPr>
          <w:rFonts w:asciiTheme="majorHAnsi" w:hAnsiTheme="majorHAnsi" w:cstheme="majorHAnsi"/>
          <w:color w:val="000000"/>
        </w:rPr>
      </w:pPr>
    </w:p>
    <w:p w14:paraId="75663900" w14:textId="77777777" w:rsidR="008E7D44" w:rsidRPr="00553D6F" w:rsidRDefault="008E7D44" w:rsidP="008E7D44">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DA5B1D4" w14:textId="77777777" w:rsidR="008E7D44" w:rsidRPr="00553D6F" w:rsidRDefault="008E7D44" w:rsidP="008E7D44">
      <w:pPr>
        <w:rPr>
          <w:rFonts w:asciiTheme="majorHAnsi" w:hAnsiTheme="majorHAnsi" w:cstheme="majorHAnsi"/>
          <w:color w:val="000000"/>
        </w:rPr>
      </w:pPr>
    </w:p>
    <w:p w14:paraId="08A40389" w14:textId="77777777" w:rsidR="008E7D44" w:rsidRPr="00553D6F" w:rsidRDefault="008E7D44" w:rsidP="008E7D44">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17285971" w14:textId="77777777" w:rsidR="008E7D44" w:rsidRPr="00553D6F" w:rsidRDefault="008E7D44" w:rsidP="008E7D44">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01FC0026" w14:textId="77777777" w:rsidR="008E7D44" w:rsidRPr="00553D6F" w:rsidRDefault="008E7D44" w:rsidP="008E7D44">
      <w:pPr>
        <w:rPr>
          <w:rFonts w:asciiTheme="majorHAnsi" w:hAnsiTheme="majorHAnsi" w:cstheme="majorHAnsi"/>
          <w:color w:val="000000"/>
        </w:rPr>
      </w:pPr>
    </w:p>
    <w:p w14:paraId="2B75808B" w14:textId="00B84CE8" w:rsidR="008E7D44" w:rsidRPr="008E7D44" w:rsidRDefault="008E7D44"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416BE44E" w14:textId="77777777" w:rsidR="00F70FD1" w:rsidRDefault="00F70FD1" w:rsidP="00F70FD1">
      <w:pPr>
        <w:widowControl w:val="0"/>
        <w:rPr>
          <w:rFonts w:ascii="Arial" w:hAnsi="Arial" w:cs="Arial"/>
          <w:b/>
          <w:sz w:val="20"/>
          <w:szCs w:val="20"/>
        </w:rPr>
      </w:pPr>
    </w:p>
    <w:p w14:paraId="63224A04" w14:textId="77777777" w:rsidR="00F70FD1" w:rsidRPr="005E1E0E" w:rsidRDefault="00F70FD1" w:rsidP="00F70FD1">
      <w:pPr>
        <w:widowControl w:val="0"/>
        <w:rPr>
          <w:rFonts w:ascii="Arial" w:hAnsi="Arial" w:cs="Arial"/>
          <w:b/>
          <w:sz w:val="20"/>
          <w:szCs w:val="20"/>
        </w:rPr>
      </w:pPr>
      <w:r w:rsidRPr="005E1E0E">
        <w:rPr>
          <w:rFonts w:ascii="Arial" w:hAnsi="Arial" w:cs="Arial"/>
          <w:b/>
          <w:sz w:val="20"/>
          <w:szCs w:val="20"/>
        </w:rPr>
        <w:t>Patient Communication</w:t>
      </w:r>
    </w:p>
    <w:p w14:paraId="357E78CF" w14:textId="77777777" w:rsidR="00F70FD1" w:rsidRPr="00E40334" w:rsidRDefault="00F70FD1" w:rsidP="00F70FD1">
      <w:pPr>
        <w:rPr>
          <w:rFonts w:cs="Arial"/>
        </w:rPr>
      </w:pPr>
      <w:bookmarkStart w:id="6"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4FED729E" w14:textId="77777777" w:rsidR="00F70FD1" w:rsidRPr="00E40334" w:rsidRDefault="00F70FD1" w:rsidP="00F70FD1">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352F3EF" w14:textId="77777777" w:rsidR="00F70FD1" w:rsidRDefault="00F70FD1" w:rsidP="00F70FD1">
      <w:r w:rsidRPr="00E40334">
        <w:t>There may be occasions where authorised research facilities would like you to take part in research. Your contact details may be used to invite you to receive further information about such research opportunities.</w:t>
      </w:r>
    </w:p>
    <w:p w14:paraId="0064FE2E" w14:textId="77777777" w:rsidR="00F70FD1" w:rsidRPr="00035527" w:rsidRDefault="00F70FD1" w:rsidP="00F70FD1">
      <w:pPr>
        <w:widowControl w:val="0"/>
        <w:rPr>
          <w:rFonts w:ascii="Arial" w:hAnsi="Arial" w:cs="Arial"/>
          <w:b/>
          <w:sz w:val="20"/>
          <w:szCs w:val="20"/>
        </w:rPr>
      </w:pPr>
      <w:r>
        <w:rPr>
          <w:rFonts w:ascii="Arial" w:hAnsi="Arial" w:cs="Arial"/>
          <w:b/>
          <w:sz w:val="20"/>
          <w:szCs w:val="20"/>
        </w:rPr>
        <w:t>The NHS App</w:t>
      </w:r>
    </w:p>
    <w:p w14:paraId="3D77E2D5" w14:textId="77777777" w:rsidR="00F70FD1" w:rsidRPr="00035527" w:rsidRDefault="00F70FD1" w:rsidP="00F70FD1">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5701EC"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3636D3EE"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5701EC">
        <w:rPr>
          <w:rFonts w:ascii="Arial" w:eastAsia="Times New Roman" w:hAnsi="Arial" w:cs="Arial"/>
          <w:b/>
          <w:sz w:val="20"/>
          <w:szCs w:val="20"/>
          <w:lang w:eastAsia="en-GB"/>
        </w:rPr>
        <w:t xml:space="preserve">Arden Medical Centre </w:t>
      </w:r>
      <w:r w:rsidRPr="00645F99">
        <w:rPr>
          <w:rFonts w:ascii="Arial" w:eastAsia="Times New Roman" w:hAnsi="Arial" w:cs="Arial"/>
          <w:sz w:val="20"/>
          <w:szCs w:val="20"/>
          <w:lang w:eastAsia="en-GB"/>
        </w:rPr>
        <w:t xml:space="preserve">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5701EC"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8"/>
  </w:num>
  <w:num w:numId="3">
    <w:abstractNumId w:val="20"/>
  </w:num>
  <w:num w:numId="4">
    <w:abstractNumId w:val="14"/>
  </w:num>
  <w:num w:numId="5">
    <w:abstractNumId w:val="1"/>
  </w:num>
  <w:num w:numId="6">
    <w:abstractNumId w:val="30"/>
  </w:num>
  <w:num w:numId="7">
    <w:abstractNumId w:val="3"/>
  </w:num>
  <w:num w:numId="8">
    <w:abstractNumId w:val="2"/>
  </w:num>
  <w:num w:numId="9">
    <w:abstractNumId w:val="17"/>
  </w:num>
  <w:num w:numId="10">
    <w:abstractNumId w:val="0"/>
  </w:num>
  <w:num w:numId="11">
    <w:abstractNumId w:val="15"/>
  </w:num>
  <w:num w:numId="12">
    <w:abstractNumId w:val="27"/>
  </w:num>
  <w:num w:numId="13">
    <w:abstractNumId w:val="10"/>
  </w:num>
  <w:num w:numId="14">
    <w:abstractNumId w:val="32"/>
  </w:num>
  <w:num w:numId="15">
    <w:abstractNumId w:val="19"/>
  </w:num>
  <w:num w:numId="16">
    <w:abstractNumId w:val="26"/>
  </w:num>
  <w:num w:numId="17">
    <w:abstractNumId w:val="16"/>
  </w:num>
  <w:num w:numId="18">
    <w:abstractNumId w:val="33"/>
  </w:num>
  <w:num w:numId="19">
    <w:abstractNumId w:val="25"/>
  </w:num>
  <w:num w:numId="20">
    <w:abstractNumId w:val="12"/>
  </w:num>
  <w:num w:numId="21">
    <w:abstractNumId w:val="8"/>
  </w:num>
  <w:num w:numId="22">
    <w:abstractNumId w:val="21"/>
  </w:num>
  <w:num w:numId="23">
    <w:abstractNumId w:val="18"/>
  </w:num>
  <w:num w:numId="24">
    <w:abstractNumId w:val="9"/>
  </w:num>
  <w:num w:numId="25">
    <w:abstractNumId w:val="22"/>
  </w:num>
  <w:num w:numId="26">
    <w:abstractNumId w:val="13"/>
  </w:num>
  <w:num w:numId="27">
    <w:abstractNumId w:val="29"/>
  </w:num>
  <w:num w:numId="28">
    <w:abstractNumId w:val="7"/>
  </w:num>
  <w:num w:numId="29">
    <w:abstractNumId w:val="4"/>
  </w:num>
  <w:num w:numId="30">
    <w:abstractNumId w:val="31"/>
  </w:num>
  <w:num w:numId="31">
    <w:abstractNumId w:val="5"/>
  </w:num>
  <w:num w:numId="32">
    <w:abstractNumId w:val="23"/>
  </w:num>
  <w:num w:numId="33">
    <w:abstractNumId w:val="6"/>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574B6"/>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701EC"/>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E7D44"/>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90EF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0FD1"/>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4AEFA-4AA1-4F6D-A689-5C8CEBB85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030</Words>
  <Characters>62871</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deep Bilkhu</cp:lastModifiedBy>
  <cp:revision>2</cp:revision>
  <cp:lastPrinted>2019-06-13T09:46:00Z</cp:lastPrinted>
  <dcterms:created xsi:type="dcterms:W3CDTF">2023-09-21T11:25:00Z</dcterms:created>
  <dcterms:modified xsi:type="dcterms:W3CDTF">2023-09-21T11:25:00Z</dcterms:modified>
</cp:coreProperties>
</file>